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4631" w:rsidRPr="00184631" w:rsidRDefault="00184631" w:rsidP="007A2DC8">
      <w:pPr>
        <w:jc w:val="center"/>
        <w:rPr>
          <w:b/>
          <w:color w:val="FF0000"/>
          <w:sz w:val="32"/>
          <w:szCs w:val="32"/>
          <w:u w:val="single"/>
        </w:rPr>
      </w:pPr>
      <w:r w:rsidRPr="00184631">
        <w:rPr>
          <w:b/>
          <w:color w:val="FF0000"/>
          <w:sz w:val="32"/>
          <w:szCs w:val="32"/>
          <w:u w:val="single"/>
        </w:rPr>
        <w:t>S A M P L E</w:t>
      </w:r>
    </w:p>
    <w:p w:rsidR="00184631" w:rsidRDefault="00184631" w:rsidP="007A2DC8">
      <w:pPr>
        <w:jc w:val="center"/>
        <w:rPr>
          <w:b/>
        </w:rPr>
      </w:pPr>
    </w:p>
    <w:p w:rsidR="006B5721" w:rsidRDefault="006B5721" w:rsidP="007A2DC8">
      <w:pPr>
        <w:jc w:val="center"/>
        <w:rPr>
          <w:b/>
        </w:rPr>
      </w:pPr>
      <w:r>
        <w:rPr>
          <w:b/>
        </w:rPr>
        <w:t>JOINT RESOLUTION</w:t>
      </w:r>
    </w:p>
    <w:p w:rsidR="006B5721" w:rsidRDefault="006B5721" w:rsidP="007A2DC8">
      <w:pPr>
        <w:jc w:val="center"/>
        <w:rPr>
          <w:b/>
        </w:rPr>
      </w:pPr>
    </w:p>
    <w:p w:rsidR="006B5721" w:rsidRDefault="007A2DC8" w:rsidP="007A2DC8">
      <w:pPr>
        <w:jc w:val="center"/>
        <w:rPr>
          <w:b/>
        </w:rPr>
      </w:pPr>
      <w:r>
        <w:rPr>
          <w:b/>
        </w:rPr>
        <w:t xml:space="preserve">IN THE MATTER OF THE </w:t>
      </w:r>
      <w:r w:rsidR="00352ED5">
        <w:rPr>
          <w:b/>
        </w:rPr>
        <w:t>ORDERLY ANNEXATION BETWEEN</w:t>
      </w:r>
    </w:p>
    <w:p w:rsidR="00BA7062" w:rsidRDefault="007A2DC8" w:rsidP="007A2DC8">
      <w:pPr>
        <w:jc w:val="center"/>
        <w:rPr>
          <w:b/>
        </w:rPr>
      </w:pPr>
      <w:r>
        <w:rPr>
          <w:b/>
        </w:rPr>
        <w:t>THE</w:t>
      </w:r>
      <w:r w:rsidR="006B5721">
        <w:rPr>
          <w:b/>
        </w:rPr>
        <w:t xml:space="preserve"> </w:t>
      </w:r>
      <w:r w:rsidR="004C370E">
        <w:rPr>
          <w:b/>
        </w:rPr>
        <w:t xml:space="preserve">CITY </w:t>
      </w:r>
      <w:r w:rsidR="00352ED5">
        <w:rPr>
          <w:b/>
        </w:rPr>
        <w:t xml:space="preserve">OF __________________ AND </w:t>
      </w:r>
      <w:r w:rsidR="003829EF">
        <w:rPr>
          <w:b/>
        </w:rPr>
        <w:t>__________________ TOWNSHIP</w:t>
      </w:r>
    </w:p>
    <w:p w:rsidR="007A2DC8" w:rsidRDefault="00FE682E" w:rsidP="007A2DC8">
      <w:pPr>
        <w:jc w:val="center"/>
        <w:rPr>
          <w:b/>
        </w:rPr>
      </w:pPr>
      <w:r w:rsidRPr="00341AC1">
        <w:rPr>
          <w:b/>
        </w:rPr>
        <w:t>PURSUANT</w:t>
      </w:r>
      <w:r>
        <w:rPr>
          <w:b/>
        </w:rPr>
        <w:t xml:space="preserve"> TO </w:t>
      </w:r>
      <w:smartTag w:uri="urn:schemas-microsoft-com:office:smarttags" w:element="place">
        <w:smartTag w:uri="urn:schemas-microsoft-com:office:smarttags" w:element="State">
          <w:r>
            <w:rPr>
              <w:b/>
            </w:rPr>
            <w:t>MINNESOTA</w:t>
          </w:r>
        </w:smartTag>
      </w:smartTag>
      <w:r>
        <w:rPr>
          <w:b/>
        </w:rPr>
        <w:t xml:space="preserve"> STATUTES </w:t>
      </w:r>
      <w:r w:rsidR="00DB0293">
        <w:rPr>
          <w:b/>
        </w:rPr>
        <w:t>§</w:t>
      </w:r>
      <w:r w:rsidR="003B023A">
        <w:rPr>
          <w:b/>
        </w:rPr>
        <w:t xml:space="preserve"> </w:t>
      </w:r>
      <w:r w:rsidR="007A2DC8">
        <w:rPr>
          <w:b/>
        </w:rPr>
        <w:t>414.0325</w:t>
      </w:r>
    </w:p>
    <w:p w:rsidR="00FE682E" w:rsidRDefault="00FE682E" w:rsidP="003829EF">
      <w:pPr>
        <w:rPr>
          <w:b/>
        </w:rPr>
      </w:pPr>
    </w:p>
    <w:p w:rsidR="00184631" w:rsidRDefault="00184631" w:rsidP="003829EF">
      <w:pPr>
        <w:rPr>
          <w:b/>
        </w:rPr>
      </w:pPr>
    </w:p>
    <w:p w:rsidR="003829EF" w:rsidRDefault="003829EF" w:rsidP="003829EF">
      <w:r>
        <w:rPr>
          <w:b/>
        </w:rPr>
        <w:t xml:space="preserve">WHEREAS, </w:t>
      </w:r>
      <w:r>
        <w:t xml:space="preserve">the City of ____________ and </w:t>
      </w:r>
      <w:smartTag w:uri="urn:schemas-microsoft-com:office:smarttags" w:element="PlaceName">
        <w:r>
          <w:t>____________</w:t>
        </w:r>
      </w:smartTag>
      <w:r>
        <w:t xml:space="preserve"> </w:t>
      </w:r>
      <w:smartTag w:uri="urn:schemas-microsoft-com:office:smarttags" w:element="PlaceType">
        <w:r>
          <w:t>Township</w:t>
        </w:r>
      </w:smartTag>
      <w:r>
        <w:t xml:space="preserve"> designate for orderly annexation, the following described lands located within </w:t>
      </w:r>
      <w:smartTag w:uri="urn:schemas-microsoft-com:office:smarttags" w:element="PlaceName">
        <w:r>
          <w:t>____________</w:t>
        </w:r>
      </w:smartTag>
      <w:r>
        <w:t xml:space="preserve"> </w:t>
      </w:r>
      <w:smartTag w:uri="urn:schemas-microsoft-com:office:smarttags" w:element="PlaceType">
        <w:r>
          <w:t>Township</w:t>
        </w:r>
      </w:smartTag>
      <w:r>
        <w:t xml:space="preserve">, County of ____________, </w:t>
      </w:r>
      <w:smartTag w:uri="urn:schemas-microsoft-com:office:smarttags" w:element="place">
        <w:smartTag w:uri="urn:schemas-microsoft-com:office:smarttags" w:element="State">
          <w:r>
            <w:t>Minnesota</w:t>
          </w:r>
        </w:smartTag>
      </w:smartTag>
      <w:r>
        <w:t>:</w:t>
      </w:r>
    </w:p>
    <w:p w:rsidR="003829EF" w:rsidRDefault="003829EF" w:rsidP="003829EF"/>
    <w:p w:rsidR="003829EF" w:rsidRPr="00B9630E" w:rsidRDefault="003829EF" w:rsidP="003829EF">
      <w:pPr>
        <w:jc w:val="center"/>
        <w:rPr>
          <w:b/>
          <w:i/>
        </w:rPr>
      </w:pPr>
      <w:r w:rsidRPr="00B9630E">
        <w:rPr>
          <w:b/>
          <w:i/>
        </w:rPr>
        <w:t xml:space="preserve">INSERT THE COMPLETE AND ACCURATE PROPERTY DESCRIPTION.  </w:t>
      </w:r>
    </w:p>
    <w:p w:rsidR="003829EF" w:rsidRPr="00B9630E" w:rsidRDefault="003829EF" w:rsidP="003829EF">
      <w:pPr>
        <w:jc w:val="center"/>
        <w:rPr>
          <w:i/>
        </w:rPr>
      </w:pPr>
      <w:r w:rsidRPr="00B9630E">
        <w:rPr>
          <w:b/>
          <w:i/>
        </w:rPr>
        <w:t>DO NOT USE DESCRIPTIONS FROM PROPERTY TAX STATEMENTS.</w:t>
      </w:r>
    </w:p>
    <w:p w:rsidR="003829EF" w:rsidRDefault="003829EF" w:rsidP="003829EF"/>
    <w:p w:rsidR="003829EF" w:rsidRDefault="003829EF" w:rsidP="003829EF">
      <w:r>
        <w:t>and,</w:t>
      </w:r>
    </w:p>
    <w:p w:rsidR="003829EF" w:rsidRDefault="003829EF" w:rsidP="003829EF"/>
    <w:p w:rsidR="003829EF" w:rsidRDefault="003829EF" w:rsidP="003829EF">
      <w:r>
        <w:rPr>
          <w:b/>
        </w:rPr>
        <w:t xml:space="preserve">WHEREAS, </w:t>
      </w:r>
      <w:r>
        <w:t xml:space="preserve">the City of ____________ and ____________ Township are in agreement as to the orderly annexation of the unincorporated land described; that both believe it will be to their benefit and to the benefit of their respective residents; and </w:t>
      </w:r>
    </w:p>
    <w:p w:rsidR="003829EF" w:rsidRDefault="003829EF" w:rsidP="003829EF"/>
    <w:p w:rsidR="003829EF" w:rsidRDefault="003829EF" w:rsidP="003829EF">
      <w:r>
        <w:rPr>
          <w:b/>
        </w:rPr>
        <w:t xml:space="preserve">WHEREAS, </w:t>
      </w:r>
      <w:r>
        <w:t>Minnesota Statutes §</w:t>
      </w:r>
      <w:r w:rsidR="00ED0898">
        <w:t xml:space="preserve"> </w:t>
      </w:r>
      <w:r>
        <w:t xml:space="preserve">414.0325 provides a procedure whereby the City of ____________ and </w:t>
      </w:r>
      <w:smartTag w:uri="urn:schemas-microsoft-com:office:smarttags" w:element="place">
        <w:smartTag w:uri="urn:schemas-microsoft-com:office:smarttags" w:element="PlaceName">
          <w:r>
            <w:t>____________</w:t>
          </w:r>
        </w:smartTag>
        <w:r>
          <w:t xml:space="preserve"> </w:t>
        </w:r>
        <w:smartTag w:uri="urn:schemas-microsoft-com:office:smarttags" w:element="PlaceType">
          <w:r>
            <w:t>Township</w:t>
          </w:r>
        </w:smartTag>
      </w:smartTag>
      <w:r>
        <w:t xml:space="preserve"> may agree on a process of orderly annexation of a designated area; and </w:t>
      </w:r>
    </w:p>
    <w:p w:rsidR="003829EF" w:rsidRDefault="003829EF" w:rsidP="003829EF"/>
    <w:p w:rsidR="003829EF" w:rsidRDefault="003829EF" w:rsidP="003829EF">
      <w:r>
        <w:rPr>
          <w:b/>
        </w:rPr>
        <w:t xml:space="preserve">WHEREAS, </w:t>
      </w:r>
      <w:r>
        <w:t>on ______________, 20__ a Notice of Intent to include property in an orderly annexation area was published pursuant to the requirements of Minnesota Statutes §</w:t>
      </w:r>
      <w:r w:rsidR="00ED0898">
        <w:t xml:space="preserve"> </w:t>
      </w:r>
      <w:r>
        <w:t>414.0325 Subd. 1b; and</w:t>
      </w:r>
    </w:p>
    <w:p w:rsidR="003829EF" w:rsidRDefault="003829EF" w:rsidP="003829EF"/>
    <w:p w:rsidR="003829EF" w:rsidRDefault="003829EF" w:rsidP="003829EF">
      <w:r>
        <w:rPr>
          <w:b/>
        </w:rPr>
        <w:t xml:space="preserve">WHEREAS, </w:t>
      </w:r>
      <w:r>
        <w:t>the City of ____________ and ____________ Township have agreed to all the terms and conditions for the annexation of the above-described lands within this document and the signatories hereto agree that no alteration of the designated area is appropriate and no consideration by the Chief Administrative Law Judge is necessary.  The Chief Administrative Law Judge may review and comment, but shall within thirty (30) days, order the annexation in accordance with the terms of the resolution.</w:t>
      </w:r>
    </w:p>
    <w:p w:rsidR="003829EF" w:rsidRDefault="003829EF" w:rsidP="003829EF"/>
    <w:p w:rsidR="003829EF" w:rsidRDefault="003829EF" w:rsidP="003829EF">
      <w:r>
        <w:rPr>
          <w:b/>
        </w:rPr>
        <w:t xml:space="preserve">NOW, THEREFORE, BE IT RESOLVED, </w:t>
      </w:r>
      <w:r>
        <w:t>jointly by the City Council of the City of ____________ and the Town</w:t>
      </w:r>
      <w:r w:rsidR="00ED0898">
        <w:t xml:space="preserve">ship </w:t>
      </w:r>
      <w:r>
        <w:t>Board of ____________ Township as follows:</w:t>
      </w:r>
    </w:p>
    <w:p w:rsidR="003829EF" w:rsidRDefault="003829EF" w:rsidP="003829EF"/>
    <w:p w:rsidR="003829EF" w:rsidRDefault="003829EF" w:rsidP="003829EF">
      <w:pPr>
        <w:ind w:firstLine="720"/>
      </w:pPr>
      <w:r>
        <w:t xml:space="preserve">1.  </w:t>
      </w:r>
      <w:r w:rsidRPr="008018DC">
        <w:rPr>
          <w:b/>
        </w:rPr>
        <w:t>(Property.)</w:t>
      </w:r>
      <w:r>
        <w:rPr>
          <w:i/>
        </w:rPr>
        <w:t xml:space="preserve">  </w:t>
      </w:r>
      <w:r>
        <w:t xml:space="preserve">That the following described lands in ____________ Township are subject to orderly annexation pursuant to Minnesota Statutes § 414.0325, and that the parties hereto designate those areas for orderly annexation, to wit: </w:t>
      </w:r>
    </w:p>
    <w:p w:rsidR="003829EF" w:rsidRDefault="003829EF" w:rsidP="003829EF">
      <w:pPr>
        <w:ind w:firstLine="720"/>
      </w:pPr>
    </w:p>
    <w:p w:rsidR="003829EF" w:rsidRPr="0038104E" w:rsidRDefault="003829EF" w:rsidP="003829EF">
      <w:pPr>
        <w:jc w:val="center"/>
        <w:rPr>
          <w:b/>
          <w:i/>
        </w:rPr>
      </w:pPr>
      <w:r w:rsidRPr="0038104E">
        <w:rPr>
          <w:b/>
          <w:i/>
        </w:rPr>
        <w:t>INSERT THE COMPLETE AND ACCURATE PROPERTY DESCRIPTION.</w:t>
      </w:r>
    </w:p>
    <w:p w:rsidR="003829EF" w:rsidRPr="0038104E" w:rsidRDefault="003829EF" w:rsidP="003829EF">
      <w:pPr>
        <w:jc w:val="center"/>
        <w:rPr>
          <w:b/>
          <w:i/>
        </w:rPr>
      </w:pPr>
      <w:r w:rsidRPr="0038104E">
        <w:rPr>
          <w:b/>
          <w:i/>
        </w:rPr>
        <w:t>DO NOT USE DESCRIPTIONS FROM PROPERTY TAX STATEMENTS.</w:t>
      </w:r>
    </w:p>
    <w:p w:rsidR="00184631" w:rsidRPr="00184631" w:rsidRDefault="003829EF" w:rsidP="003829EF">
      <w:pPr>
        <w:jc w:val="center"/>
        <w:rPr>
          <w:b/>
        </w:rPr>
      </w:pPr>
      <w:r>
        <w:rPr>
          <w:b/>
        </w:rPr>
        <w:br w:type="page"/>
      </w:r>
      <w:r w:rsidR="00184631" w:rsidRPr="00184631">
        <w:rPr>
          <w:b/>
          <w:color w:val="FF0000"/>
          <w:sz w:val="32"/>
          <w:szCs w:val="32"/>
          <w:u w:val="single"/>
        </w:rPr>
        <w:lastRenderedPageBreak/>
        <w:t>S A M P L E</w:t>
      </w:r>
    </w:p>
    <w:p w:rsidR="00184631" w:rsidRDefault="00184631" w:rsidP="003829EF">
      <w:pPr>
        <w:jc w:val="center"/>
      </w:pPr>
    </w:p>
    <w:p w:rsidR="003829EF" w:rsidRDefault="003829EF" w:rsidP="003829EF">
      <w:pPr>
        <w:jc w:val="center"/>
      </w:pPr>
      <w:r>
        <w:t>-2-</w:t>
      </w:r>
    </w:p>
    <w:p w:rsidR="003829EF" w:rsidRDefault="003829EF" w:rsidP="003829EF">
      <w:pPr>
        <w:jc w:val="center"/>
      </w:pPr>
    </w:p>
    <w:p w:rsidR="003829EF" w:rsidRDefault="003829EF" w:rsidP="003829EF">
      <w:pPr>
        <w:rPr>
          <w:b/>
          <w:i/>
        </w:rPr>
      </w:pPr>
      <w:r>
        <w:rPr>
          <w:b/>
        </w:rPr>
        <w:t>******************************************************************************</w:t>
      </w:r>
    </w:p>
    <w:p w:rsidR="003829EF" w:rsidRDefault="003829EF" w:rsidP="003829EF">
      <w:pPr>
        <w:tabs>
          <w:tab w:val="left" w:pos="8820"/>
        </w:tabs>
        <w:rPr>
          <w:b/>
          <w:i/>
        </w:rPr>
      </w:pPr>
    </w:p>
    <w:p w:rsidR="003829EF" w:rsidRPr="00AF6FBA" w:rsidRDefault="003829EF" w:rsidP="003829EF">
      <w:pPr>
        <w:tabs>
          <w:tab w:val="left" w:pos="8820"/>
        </w:tabs>
        <w:rPr>
          <w:b/>
          <w:i/>
          <w:color w:val="FF0000"/>
        </w:rPr>
      </w:pPr>
      <w:r w:rsidRPr="00AF6FBA">
        <w:rPr>
          <w:b/>
          <w:i/>
          <w:color w:val="FF0000"/>
        </w:rPr>
        <w:t>NOTE: Use the following statement only if requesting immediate annexation of part or all of the designated area.</w:t>
      </w:r>
    </w:p>
    <w:p w:rsidR="003829EF" w:rsidRPr="00AF6FBA" w:rsidRDefault="003829EF" w:rsidP="003829EF">
      <w:pPr>
        <w:rPr>
          <w:b/>
          <w:i/>
          <w:color w:val="FF0000"/>
        </w:rPr>
      </w:pPr>
    </w:p>
    <w:p w:rsidR="003829EF" w:rsidRPr="00AF6FBA" w:rsidRDefault="003829EF" w:rsidP="003829EF">
      <w:pPr>
        <w:rPr>
          <w:i/>
          <w:color w:val="FF0000"/>
        </w:rPr>
      </w:pPr>
      <w:r w:rsidRPr="00AF6FBA">
        <w:rPr>
          <w:b/>
          <w:i/>
          <w:color w:val="FF0000"/>
        </w:rPr>
        <w:tab/>
      </w:r>
      <w:r w:rsidRPr="00AF6FBA">
        <w:rPr>
          <w:i/>
          <w:color w:val="FF0000"/>
        </w:rPr>
        <w:t>It is therefore agreed that the following property be immediately annexed to the City</w:t>
      </w:r>
    </w:p>
    <w:p w:rsidR="003829EF" w:rsidRPr="00AF6FBA" w:rsidRDefault="003829EF" w:rsidP="003829EF">
      <w:pPr>
        <w:rPr>
          <w:b/>
          <w:color w:val="FF0000"/>
        </w:rPr>
      </w:pPr>
      <w:r w:rsidRPr="00AF6FBA">
        <w:rPr>
          <w:i/>
          <w:color w:val="FF0000"/>
        </w:rPr>
        <w:t xml:space="preserve"> of __________________, to wit:</w:t>
      </w:r>
    </w:p>
    <w:p w:rsidR="003829EF" w:rsidRPr="00AF6FBA" w:rsidRDefault="003829EF" w:rsidP="003829EF">
      <w:pPr>
        <w:rPr>
          <w:b/>
          <w:i/>
          <w:color w:val="FF0000"/>
        </w:rPr>
      </w:pPr>
    </w:p>
    <w:p w:rsidR="003829EF" w:rsidRPr="00AF6FBA" w:rsidRDefault="003829EF" w:rsidP="003829EF">
      <w:pPr>
        <w:jc w:val="center"/>
        <w:rPr>
          <w:b/>
          <w:i/>
          <w:color w:val="FF0000"/>
        </w:rPr>
      </w:pPr>
      <w:r w:rsidRPr="00AF6FBA">
        <w:rPr>
          <w:b/>
          <w:i/>
          <w:color w:val="FF0000"/>
        </w:rPr>
        <w:t>INSERT THE COMPLETE AND ACCURATE PROPERTY DESCRIPTION.</w:t>
      </w:r>
    </w:p>
    <w:p w:rsidR="003829EF" w:rsidRPr="00AF6FBA" w:rsidRDefault="003829EF" w:rsidP="003829EF">
      <w:pPr>
        <w:jc w:val="center"/>
        <w:rPr>
          <w:b/>
          <w:i/>
          <w:color w:val="FF0000"/>
        </w:rPr>
      </w:pPr>
      <w:r w:rsidRPr="00AF6FBA">
        <w:rPr>
          <w:b/>
          <w:i/>
          <w:color w:val="FF0000"/>
        </w:rPr>
        <w:t>DO NOT USE DESCRIPTIONS FROM PROPERTY TAX STATEMENTS.</w:t>
      </w:r>
    </w:p>
    <w:p w:rsidR="003829EF" w:rsidRDefault="003829EF" w:rsidP="003829EF">
      <w:pPr>
        <w:rPr>
          <w:b/>
        </w:rPr>
      </w:pPr>
    </w:p>
    <w:p w:rsidR="003829EF" w:rsidRDefault="003829EF" w:rsidP="003829EF">
      <w:pPr>
        <w:rPr>
          <w:b/>
        </w:rPr>
      </w:pPr>
      <w:r>
        <w:rPr>
          <w:b/>
        </w:rPr>
        <w:t>******************************************************************************</w:t>
      </w:r>
    </w:p>
    <w:p w:rsidR="003829EF" w:rsidRDefault="003829EF" w:rsidP="003829EF">
      <w:pPr>
        <w:rPr>
          <w:b/>
        </w:rPr>
      </w:pPr>
      <w:r>
        <w:rPr>
          <w:b/>
        </w:rPr>
        <w:tab/>
      </w:r>
    </w:p>
    <w:p w:rsidR="003829EF" w:rsidRDefault="003829EF" w:rsidP="003829EF">
      <w:r>
        <w:rPr>
          <w:b/>
        </w:rPr>
        <w:tab/>
      </w:r>
      <w:r>
        <w:t>2</w:t>
      </w:r>
      <w:r>
        <w:rPr>
          <w:b/>
        </w:rPr>
        <w:t xml:space="preserve">.  </w:t>
      </w:r>
      <w:r w:rsidRPr="008018DC">
        <w:rPr>
          <w:b/>
        </w:rPr>
        <w:t>(Acreage/Population/Usage.)</w:t>
      </w:r>
      <w:r>
        <w:rPr>
          <w:i/>
        </w:rPr>
        <w:t xml:space="preserve"> </w:t>
      </w:r>
      <w:r>
        <w:t>That the designated area consists of approximately _____acres, the population in the subject area is _____, and the land use type is _____________.</w:t>
      </w:r>
    </w:p>
    <w:p w:rsidR="003829EF" w:rsidRDefault="003829EF" w:rsidP="003829EF">
      <w:pPr>
        <w:rPr>
          <w:b/>
        </w:rPr>
      </w:pPr>
    </w:p>
    <w:p w:rsidR="003829EF" w:rsidRDefault="003829EF" w:rsidP="003829EF">
      <w:r>
        <w:rPr>
          <w:b/>
        </w:rPr>
        <w:tab/>
      </w:r>
      <w:r>
        <w:t xml:space="preserve">3.  </w:t>
      </w:r>
      <w:r w:rsidRPr="008018DC">
        <w:rPr>
          <w:b/>
        </w:rPr>
        <w:t>(Jurisdiction.)</w:t>
      </w:r>
      <w:r>
        <w:rPr>
          <w:i/>
        </w:rPr>
        <w:t xml:space="preserve"> </w:t>
      </w:r>
      <w:r>
        <w:t xml:space="preserve">That </w:t>
      </w:r>
      <w:smartTag w:uri="urn:schemas-microsoft-com:office:smarttags" w:element="place">
        <w:smartTag w:uri="urn:schemas-microsoft-com:office:smarttags" w:element="PlaceName">
          <w:r>
            <w:t>____________</w:t>
          </w:r>
        </w:smartTag>
        <w:r>
          <w:t xml:space="preserve"> </w:t>
        </w:r>
        <w:smartTag w:uri="urn:schemas-microsoft-com:office:smarttags" w:element="PlaceType">
          <w:r>
            <w:t>Township</w:t>
          </w:r>
        </w:smartTag>
      </w:smartTag>
      <w:r>
        <w:t xml:space="preserve"> and the City of ____________, by submission of this joint resolution to the Municipal Boundary Adjustment Unit of the Office of Administrative Hearings, confers jurisdiction upon the Chief Administrative Law Judge so as to accomplish said orderly annexation in accordance with the terms of this resolution.</w:t>
      </w:r>
    </w:p>
    <w:p w:rsidR="003829EF" w:rsidRDefault="003829EF" w:rsidP="003829EF"/>
    <w:p w:rsidR="003829EF" w:rsidRDefault="003829EF" w:rsidP="003829EF">
      <w:r>
        <w:tab/>
        <w:t xml:space="preserve">4.  </w:t>
      </w:r>
      <w:r w:rsidRPr="008018DC">
        <w:rPr>
          <w:b/>
        </w:rPr>
        <w:t>(Need).</w:t>
      </w:r>
      <w:r>
        <w:rPr>
          <w:i/>
        </w:rPr>
        <w:t xml:space="preserve"> </w:t>
      </w:r>
      <w:r>
        <w:t>That the above-described property is urban or suburban or about to become so, and since the City of ____________ is capable of   providing services to this area within a reasonable time, the annexation would be in the best interest of the area.</w:t>
      </w:r>
    </w:p>
    <w:p w:rsidR="003829EF" w:rsidRDefault="003829EF" w:rsidP="003829EF"/>
    <w:p w:rsidR="003829EF" w:rsidRPr="002902CD" w:rsidRDefault="003829EF" w:rsidP="003829EF">
      <w:r>
        <w:tab/>
        <w:t xml:space="preserve">5.  </w:t>
      </w:r>
      <w:r w:rsidRPr="008018DC">
        <w:rPr>
          <w:b/>
        </w:rPr>
        <w:t>(Conditions):</w:t>
      </w:r>
    </w:p>
    <w:p w:rsidR="003829EF" w:rsidRDefault="003829EF" w:rsidP="003829EF"/>
    <w:p w:rsidR="003829EF" w:rsidRPr="006410F3" w:rsidRDefault="003829EF" w:rsidP="003829EF">
      <w:pPr>
        <w:rPr>
          <w:i/>
        </w:rPr>
      </w:pPr>
      <w:r>
        <w:tab/>
      </w:r>
      <w:r>
        <w:tab/>
      </w:r>
      <w:r w:rsidRPr="006410F3">
        <w:rPr>
          <w:i/>
        </w:rPr>
        <w:t>Phases</w:t>
      </w:r>
    </w:p>
    <w:p w:rsidR="003829EF" w:rsidRPr="006410F3" w:rsidRDefault="003829EF" w:rsidP="003829EF">
      <w:pPr>
        <w:rPr>
          <w:i/>
        </w:rPr>
      </w:pPr>
    </w:p>
    <w:p w:rsidR="003829EF" w:rsidRPr="006410F3" w:rsidRDefault="003829EF" w:rsidP="003829EF">
      <w:pPr>
        <w:rPr>
          <w:i/>
        </w:rPr>
      </w:pPr>
      <w:r w:rsidRPr="006410F3">
        <w:rPr>
          <w:i/>
        </w:rPr>
        <w:tab/>
      </w:r>
      <w:r w:rsidRPr="006410F3">
        <w:rPr>
          <w:i/>
        </w:rPr>
        <w:tab/>
        <w:t>Timing</w:t>
      </w:r>
    </w:p>
    <w:p w:rsidR="003829EF" w:rsidRPr="006410F3" w:rsidRDefault="003829EF" w:rsidP="003829EF">
      <w:pPr>
        <w:rPr>
          <w:i/>
        </w:rPr>
      </w:pPr>
    </w:p>
    <w:p w:rsidR="003829EF" w:rsidRPr="006410F3" w:rsidRDefault="003829EF" w:rsidP="003829EF">
      <w:pPr>
        <w:rPr>
          <w:i/>
        </w:rPr>
      </w:pPr>
      <w:r w:rsidRPr="006410F3">
        <w:rPr>
          <w:i/>
        </w:rPr>
        <w:tab/>
      </w:r>
      <w:r w:rsidRPr="006410F3">
        <w:rPr>
          <w:i/>
        </w:rPr>
        <w:tab/>
        <w:t>Initiating Triggers</w:t>
      </w:r>
    </w:p>
    <w:p w:rsidR="003829EF" w:rsidRPr="006410F3" w:rsidRDefault="003829EF" w:rsidP="003829EF">
      <w:pPr>
        <w:rPr>
          <w:i/>
        </w:rPr>
      </w:pPr>
    </w:p>
    <w:p w:rsidR="003829EF" w:rsidRPr="006410F3" w:rsidRDefault="003829EF" w:rsidP="003829EF">
      <w:pPr>
        <w:rPr>
          <w:i/>
        </w:rPr>
      </w:pPr>
      <w:r w:rsidRPr="006410F3">
        <w:rPr>
          <w:i/>
        </w:rPr>
        <w:tab/>
      </w:r>
      <w:r w:rsidRPr="006410F3">
        <w:rPr>
          <w:i/>
        </w:rPr>
        <w:tab/>
        <w:t>Local procedure</w:t>
      </w:r>
      <w:r>
        <w:rPr>
          <w:i/>
        </w:rPr>
        <w:t>s</w:t>
      </w:r>
      <w:r w:rsidRPr="006410F3">
        <w:rPr>
          <w:i/>
        </w:rPr>
        <w:tab/>
      </w:r>
      <w:r w:rsidRPr="006410F3">
        <w:rPr>
          <w:i/>
        </w:rPr>
        <w:tab/>
      </w:r>
    </w:p>
    <w:p w:rsidR="003829EF" w:rsidRPr="006410F3" w:rsidRDefault="003829EF" w:rsidP="003829EF">
      <w:pPr>
        <w:rPr>
          <w:i/>
        </w:rPr>
      </w:pPr>
    </w:p>
    <w:p w:rsidR="003829EF" w:rsidRPr="006410F3" w:rsidRDefault="003829EF" w:rsidP="003829EF">
      <w:pPr>
        <w:ind w:left="720" w:firstLine="720"/>
        <w:rPr>
          <w:i/>
        </w:rPr>
      </w:pPr>
      <w:r w:rsidRPr="006410F3">
        <w:rPr>
          <w:i/>
        </w:rPr>
        <w:t>Provision of Services</w:t>
      </w:r>
    </w:p>
    <w:p w:rsidR="003829EF" w:rsidRPr="006410F3" w:rsidRDefault="003829EF" w:rsidP="003829EF">
      <w:pPr>
        <w:ind w:left="720" w:firstLine="720"/>
        <w:rPr>
          <w:i/>
        </w:rPr>
      </w:pPr>
    </w:p>
    <w:p w:rsidR="003829EF" w:rsidRDefault="003829EF" w:rsidP="003829EF">
      <w:pPr>
        <w:ind w:left="720" w:firstLine="720"/>
        <w:rPr>
          <w:i/>
        </w:rPr>
      </w:pPr>
      <w:r w:rsidRPr="006410F3">
        <w:rPr>
          <w:i/>
        </w:rPr>
        <w:t>Road issues</w:t>
      </w:r>
    </w:p>
    <w:p w:rsidR="003829EF" w:rsidRDefault="003829EF" w:rsidP="003829EF">
      <w:pPr>
        <w:ind w:left="720" w:firstLine="720"/>
        <w:rPr>
          <w:i/>
        </w:rPr>
      </w:pPr>
    </w:p>
    <w:p w:rsidR="003829EF" w:rsidRDefault="003829EF" w:rsidP="003829EF">
      <w:pPr>
        <w:ind w:left="720" w:firstLine="720"/>
      </w:pPr>
      <w:r>
        <w:rPr>
          <w:i/>
        </w:rPr>
        <w:t>Other intergovernmental agreements</w:t>
      </w:r>
    </w:p>
    <w:p w:rsidR="003829EF" w:rsidRDefault="003829EF" w:rsidP="003829EF"/>
    <w:p w:rsidR="003829EF" w:rsidRPr="00184631" w:rsidRDefault="003829EF" w:rsidP="003829EF">
      <w:pPr>
        <w:rPr>
          <w:i/>
        </w:rPr>
      </w:pPr>
      <w:r>
        <w:tab/>
        <w:t xml:space="preserve">6.  </w:t>
      </w:r>
      <w:r w:rsidRPr="00184631">
        <w:rPr>
          <w:b/>
          <w:i/>
        </w:rPr>
        <w:t>(Planning</w:t>
      </w:r>
      <w:r w:rsidR="00425E72">
        <w:rPr>
          <w:b/>
          <w:i/>
        </w:rPr>
        <w:t xml:space="preserve"> In the Orderly Annexation Area</w:t>
      </w:r>
      <w:r w:rsidRPr="00184631">
        <w:rPr>
          <w:b/>
          <w:i/>
        </w:rPr>
        <w:t>.).</w:t>
      </w:r>
      <w:r w:rsidRPr="00184631">
        <w:rPr>
          <w:i/>
        </w:rPr>
        <w:t xml:space="preserve">   </w:t>
      </w:r>
      <w:smartTag w:uri="urn:schemas-microsoft-com:office:smarttags" w:element="State">
        <w:smartTag w:uri="urn:schemas-microsoft-com:office:smarttags" w:element="place">
          <w:r w:rsidRPr="00184631">
            <w:rPr>
              <w:i/>
            </w:rPr>
            <w:t>Minnesota</w:t>
          </w:r>
        </w:smartTag>
      </w:smartTag>
      <w:r w:rsidRPr="00184631">
        <w:rPr>
          <w:i/>
        </w:rPr>
        <w:t xml:space="preserve"> Statutes § 414.0325 Subd. 5 </w:t>
      </w:r>
      <w:r w:rsidR="00425E72">
        <w:rPr>
          <w:i/>
        </w:rPr>
        <w:t xml:space="preserve">Optional.  The parties may identify </w:t>
      </w:r>
      <w:r w:rsidRPr="00184631">
        <w:rPr>
          <w:i/>
        </w:rPr>
        <w:t>which statutory planning option they have agreed</w:t>
      </w:r>
      <w:r w:rsidR="00425E72">
        <w:rPr>
          <w:i/>
        </w:rPr>
        <w:t xml:space="preserve"> will govern the designated area</w:t>
      </w:r>
      <w:r w:rsidRPr="00184631">
        <w:rPr>
          <w:i/>
        </w:rPr>
        <w:t>.</w:t>
      </w:r>
    </w:p>
    <w:p w:rsidR="00425E72" w:rsidRDefault="003829EF" w:rsidP="003829EF">
      <w:pPr>
        <w:jc w:val="center"/>
      </w:pPr>
      <w:r>
        <w:br w:type="page"/>
      </w:r>
      <w:r w:rsidR="00425E72" w:rsidRPr="00184631">
        <w:rPr>
          <w:b/>
          <w:color w:val="FF0000"/>
          <w:sz w:val="32"/>
          <w:szCs w:val="32"/>
          <w:u w:val="single"/>
        </w:rPr>
        <w:lastRenderedPageBreak/>
        <w:t>S A M P L E</w:t>
      </w:r>
    </w:p>
    <w:p w:rsidR="00425E72" w:rsidRDefault="00425E72" w:rsidP="003829EF">
      <w:pPr>
        <w:jc w:val="center"/>
      </w:pPr>
    </w:p>
    <w:p w:rsidR="003829EF" w:rsidRDefault="003829EF" w:rsidP="003829EF">
      <w:pPr>
        <w:jc w:val="center"/>
      </w:pPr>
      <w:r>
        <w:t>-3-</w:t>
      </w:r>
    </w:p>
    <w:p w:rsidR="003829EF" w:rsidRDefault="003829EF" w:rsidP="003829EF"/>
    <w:p w:rsidR="003829EF" w:rsidRPr="006410F3" w:rsidRDefault="003829EF" w:rsidP="003829EF">
      <w:pPr>
        <w:rPr>
          <w:i/>
        </w:rPr>
      </w:pPr>
      <w:r>
        <w:tab/>
        <w:t xml:space="preserve">7.  </w:t>
      </w:r>
      <w:r w:rsidRPr="00184631">
        <w:rPr>
          <w:b/>
          <w:i/>
        </w:rPr>
        <w:t>(Tax Rate Step Up)</w:t>
      </w:r>
      <w:r>
        <w:rPr>
          <w:i/>
        </w:rPr>
        <w:t xml:space="preserve">.  </w:t>
      </w:r>
      <w:smartTag w:uri="urn:schemas-microsoft-com:office:smarttags" w:element="place">
        <w:smartTag w:uri="urn:schemas-microsoft-com:office:smarttags" w:element="State">
          <w:r w:rsidRPr="006410F3">
            <w:rPr>
              <w:i/>
            </w:rPr>
            <w:t>Min</w:t>
          </w:r>
          <w:r w:rsidR="00ED0898">
            <w:rPr>
              <w:i/>
            </w:rPr>
            <w:t>nesota</w:t>
          </w:r>
        </w:smartTag>
      </w:smartTag>
      <w:r w:rsidR="00ED0898">
        <w:rPr>
          <w:i/>
        </w:rPr>
        <w:t xml:space="preserve"> Statutes </w:t>
      </w:r>
      <w:r w:rsidRPr="003829EF">
        <w:rPr>
          <w:i/>
        </w:rPr>
        <w:t xml:space="preserve">§ </w:t>
      </w:r>
      <w:r w:rsidRPr="006410F3">
        <w:rPr>
          <w:i/>
        </w:rPr>
        <w:t>414.035  (1 – 6 years)</w:t>
      </w:r>
      <w:r>
        <w:rPr>
          <w:i/>
        </w:rPr>
        <w:t>Optional.</w:t>
      </w:r>
      <w:r w:rsidRPr="006410F3">
        <w:rPr>
          <w:i/>
        </w:rPr>
        <w:tab/>
        <w:t xml:space="preserve">        </w:t>
      </w:r>
      <w:r w:rsidRPr="006410F3">
        <w:rPr>
          <w:i/>
        </w:rPr>
        <w:tab/>
      </w:r>
    </w:p>
    <w:p w:rsidR="003829EF" w:rsidRDefault="003829EF" w:rsidP="003829EF">
      <w:pPr>
        <w:rPr>
          <w:i/>
        </w:rPr>
      </w:pPr>
      <w:r w:rsidRPr="006410F3">
        <w:rPr>
          <w:i/>
        </w:rPr>
        <w:t>The tax capacity rate applicable to the property after annexation shall be increased in substantially equal proportions each year of a six year period until it equals the tax capacity rate of the City o</w:t>
      </w:r>
      <w:r>
        <w:rPr>
          <w:i/>
        </w:rPr>
        <w:t>f ____________.</w:t>
      </w:r>
    </w:p>
    <w:p w:rsidR="003829EF" w:rsidRPr="006410F3" w:rsidRDefault="003829EF" w:rsidP="003829EF">
      <w:pPr>
        <w:rPr>
          <w:i/>
        </w:rPr>
      </w:pPr>
    </w:p>
    <w:p w:rsidR="003829EF" w:rsidRDefault="003829EF" w:rsidP="003829EF">
      <w:r>
        <w:tab/>
        <w:t xml:space="preserve">8.  </w:t>
      </w:r>
      <w:r w:rsidRPr="008018DC">
        <w:rPr>
          <w:b/>
        </w:rPr>
        <w:t>(Municipal Reimbursement).</w:t>
      </w:r>
      <w:r>
        <w:t xml:space="preserve">  </w:t>
      </w:r>
      <w:smartTag w:uri="urn:schemas-microsoft-com:office:smarttags" w:element="place">
        <w:smartTag w:uri="urn:schemas-microsoft-com:office:smarttags" w:element="State">
          <w:r>
            <w:t>Minn</w:t>
          </w:r>
          <w:r w:rsidR="00ED0898">
            <w:t>esota</w:t>
          </w:r>
        </w:smartTag>
      </w:smartTag>
      <w:r w:rsidR="00ED0898">
        <w:t xml:space="preserve"> Statutes </w:t>
      </w:r>
      <w:r>
        <w:t xml:space="preserve">§ 414.036. </w:t>
      </w:r>
    </w:p>
    <w:p w:rsidR="003829EF" w:rsidRDefault="003829EF" w:rsidP="003829EF">
      <w:r>
        <w:rPr>
          <w:b/>
        </w:rPr>
        <w:tab/>
      </w:r>
      <w:r>
        <w:rPr>
          <w:b/>
        </w:rPr>
        <w:tab/>
      </w:r>
      <w:r w:rsidRPr="00371B87">
        <w:rPr>
          <w:b/>
        </w:rPr>
        <w:t>a</w:t>
      </w:r>
      <w:r>
        <w:t xml:space="preserve">.  </w:t>
      </w:r>
      <w:r w:rsidRPr="008018DC">
        <w:rPr>
          <w:b/>
        </w:rPr>
        <w:t>Reimbursement to Towns for lost taxes on annexed property.</w:t>
      </w:r>
      <w:r>
        <w:t xml:space="preserve">  </w:t>
      </w:r>
    </w:p>
    <w:p w:rsidR="003829EF" w:rsidRDefault="003829EF" w:rsidP="003829EF">
      <w:r>
        <w:tab/>
      </w:r>
      <w:r>
        <w:tab/>
      </w:r>
    </w:p>
    <w:p w:rsidR="003829EF" w:rsidRDefault="003829EF" w:rsidP="003829EF">
      <w:r>
        <w:tab/>
      </w:r>
      <w:r>
        <w:tab/>
        <w:t>In the first year following the year in which the City of __________</w:t>
      </w:r>
      <w:r w:rsidR="00120F82">
        <w:t>__</w:t>
      </w:r>
      <w:r>
        <w:t xml:space="preserve">could </w:t>
      </w:r>
    </w:p>
    <w:p w:rsidR="003829EF" w:rsidRDefault="003829EF" w:rsidP="003829EF">
      <w:r>
        <w:tab/>
      </w:r>
      <w:r>
        <w:tab/>
        <w:t>first levy on the annexed area, an amount equal to $_____________; and</w:t>
      </w:r>
    </w:p>
    <w:p w:rsidR="003829EF" w:rsidRDefault="003829EF" w:rsidP="003829EF"/>
    <w:p w:rsidR="003829EF" w:rsidRDefault="003829EF" w:rsidP="00120F82">
      <w:pPr>
        <w:ind w:left="1440"/>
      </w:pPr>
      <w:r>
        <w:t>In the second year, an amount equal to $__________.</w:t>
      </w:r>
      <w:r w:rsidR="00120F82">
        <w:t xml:space="preserve">  </w:t>
      </w:r>
      <w:r>
        <w:t>(</w:t>
      </w:r>
      <w:r w:rsidR="00120F82">
        <w:t>P</w:t>
      </w:r>
      <w:r>
        <w:t>ayments may be extended up to 8 years.)</w:t>
      </w:r>
    </w:p>
    <w:p w:rsidR="003829EF" w:rsidRDefault="003829EF" w:rsidP="003829EF"/>
    <w:p w:rsidR="003829EF" w:rsidRDefault="003829EF" w:rsidP="003829EF">
      <w:pPr>
        <w:rPr>
          <w:i/>
        </w:rPr>
      </w:pPr>
      <w:r>
        <w:tab/>
      </w:r>
      <w:r>
        <w:tab/>
      </w:r>
      <w:r>
        <w:rPr>
          <w:i/>
        </w:rPr>
        <w:t>OR:</w:t>
      </w:r>
    </w:p>
    <w:p w:rsidR="003829EF" w:rsidRDefault="003829EF" w:rsidP="003829EF">
      <w:pPr>
        <w:rPr>
          <w:i/>
        </w:rPr>
      </w:pPr>
      <w:r>
        <w:rPr>
          <w:i/>
        </w:rPr>
        <w:tab/>
      </w:r>
    </w:p>
    <w:p w:rsidR="003829EF" w:rsidRDefault="003829EF" w:rsidP="003829EF">
      <w:pPr>
        <w:ind w:left="720"/>
      </w:pPr>
      <w:r>
        <w:rPr>
          <w:b/>
        </w:rPr>
        <w:tab/>
      </w:r>
      <w:r>
        <w:t xml:space="preserve">Parties can agree to other payment terms or negotiate other financial </w:t>
      </w:r>
      <w:r>
        <w:tab/>
        <w:t xml:space="preserve">arrangements or agree to </w:t>
      </w:r>
      <w:r>
        <w:rPr>
          <w:b/>
        </w:rPr>
        <w:t xml:space="preserve">no </w:t>
      </w:r>
      <w:r>
        <w:t>reimbursement.</w:t>
      </w:r>
    </w:p>
    <w:p w:rsidR="003829EF" w:rsidRDefault="003829EF" w:rsidP="003829EF"/>
    <w:p w:rsidR="003829EF" w:rsidRDefault="003829EF" w:rsidP="003829EF">
      <w:pPr>
        <w:rPr>
          <w:b/>
        </w:rPr>
      </w:pPr>
      <w:r>
        <w:tab/>
      </w:r>
      <w:r>
        <w:tab/>
      </w:r>
      <w:r w:rsidRPr="008018DC">
        <w:rPr>
          <w:b/>
        </w:rPr>
        <w:t>b. Assessments and Debt.</w:t>
      </w:r>
      <w:r>
        <w:rPr>
          <w:b/>
        </w:rPr>
        <w:t xml:space="preserve">  </w:t>
      </w:r>
    </w:p>
    <w:p w:rsidR="00120F82" w:rsidRDefault="00120F82" w:rsidP="00120F82"/>
    <w:p w:rsidR="003829EF" w:rsidRDefault="003829EF" w:rsidP="00120F82">
      <w:pPr>
        <w:ind w:left="1440"/>
      </w:pPr>
      <w:r>
        <w:t>That pursuant to Minn</w:t>
      </w:r>
      <w:r w:rsidR="00ED0898">
        <w:t xml:space="preserve">esota Statutes </w:t>
      </w:r>
      <w:r>
        <w:t>§ 414.036 with respect to any special assessment assigned by the Town</w:t>
      </w:r>
      <w:r w:rsidR="00120F82">
        <w:t xml:space="preserve">ship </w:t>
      </w:r>
      <w:r>
        <w:t>to the annexed property and any portion</w:t>
      </w:r>
      <w:r w:rsidR="00120F82">
        <w:t xml:space="preserve"> </w:t>
      </w:r>
      <w:r>
        <w:t>of debt incurred by the Town</w:t>
      </w:r>
      <w:r w:rsidR="00120F82">
        <w:t>ship</w:t>
      </w:r>
      <w:r>
        <w:t xml:space="preserve"> prior to the annexation and attributable to</w:t>
      </w:r>
      <w:r w:rsidR="00120F82">
        <w:t xml:space="preserve"> t</w:t>
      </w:r>
      <w:r>
        <w:t>he property to be annexed, but for which no special assessments are</w:t>
      </w:r>
      <w:r w:rsidR="00120F82">
        <w:t xml:space="preserve"> </w:t>
      </w:r>
      <w:r>
        <w:t>outstanding, for the area legally described (herein or attached exhibit)</w:t>
      </w:r>
      <w:r w:rsidR="00120F82">
        <w:t xml:space="preserve"> t</w:t>
      </w:r>
      <w:r>
        <w:t>here are</w:t>
      </w:r>
      <w:r w:rsidR="00120F82">
        <w:t xml:space="preserve"> </w:t>
      </w:r>
      <w:r>
        <w:t>(1) no special assessments or debt….</w:t>
      </w:r>
      <w:r w:rsidR="00120F82">
        <w:t xml:space="preserve"> </w:t>
      </w:r>
      <w:r>
        <w:t>or, (2) there is and the City</w:t>
      </w:r>
      <w:r w:rsidR="00120F82">
        <w:t xml:space="preserve"> of ____________ </w:t>
      </w:r>
      <w:r>
        <w:t>will ……</w:t>
      </w:r>
    </w:p>
    <w:p w:rsidR="003829EF" w:rsidRDefault="003829EF" w:rsidP="003829EF"/>
    <w:p w:rsidR="003829EF" w:rsidRDefault="003829EF" w:rsidP="003829EF">
      <w:r>
        <w:tab/>
        <w:t>9.  (</w:t>
      </w:r>
      <w:r>
        <w:rPr>
          <w:b/>
        </w:rPr>
        <w:t xml:space="preserve">Review and Comment).  </w:t>
      </w:r>
      <w:r>
        <w:t>The City of ____________</w:t>
      </w:r>
      <w:r w:rsidR="00120F82">
        <w:t xml:space="preserve"> and ____________ Township </w:t>
      </w:r>
      <w:r>
        <w:t xml:space="preserve">agree that upon receipt of this resolution, passed and adopted by each party, the Chief Administrative Law Judge may review and comment, but shall within thirty (30) days, order the annexation in accordance with the terms of the resolution. </w:t>
      </w:r>
    </w:p>
    <w:p w:rsidR="003829EF" w:rsidRDefault="003829EF" w:rsidP="003829EF"/>
    <w:p w:rsidR="003829EF" w:rsidRDefault="003829EF" w:rsidP="003829EF">
      <w:pPr>
        <w:rPr>
          <w:i/>
        </w:rPr>
      </w:pPr>
      <w:r>
        <w:tab/>
        <w:t xml:space="preserve">10.  </w:t>
      </w:r>
      <w:r w:rsidRPr="008504BE">
        <w:rPr>
          <w:b/>
          <w:i/>
        </w:rPr>
        <w:t>(Restrictions).</w:t>
      </w:r>
    </w:p>
    <w:p w:rsidR="00425E72" w:rsidRDefault="00425E72" w:rsidP="00425E72">
      <w:pPr>
        <w:jc w:val="center"/>
      </w:pPr>
      <w:r>
        <w:br w:type="page"/>
      </w:r>
      <w:r w:rsidRPr="00184631">
        <w:rPr>
          <w:b/>
          <w:color w:val="FF0000"/>
          <w:sz w:val="32"/>
          <w:szCs w:val="32"/>
          <w:u w:val="single"/>
        </w:rPr>
        <w:lastRenderedPageBreak/>
        <w:t>S A M P L E</w:t>
      </w:r>
    </w:p>
    <w:p w:rsidR="00425E72" w:rsidRPr="00425E72" w:rsidRDefault="00425E72" w:rsidP="00120F82">
      <w:pPr>
        <w:jc w:val="center"/>
      </w:pPr>
    </w:p>
    <w:p w:rsidR="003829EF" w:rsidRDefault="00120F82" w:rsidP="00120F82">
      <w:pPr>
        <w:jc w:val="center"/>
      </w:pPr>
      <w:r>
        <w:t>-4-</w:t>
      </w:r>
    </w:p>
    <w:p w:rsidR="00120F82" w:rsidRDefault="00120F82" w:rsidP="00120F82"/>
    <w:p w:rsidR="003829EF" w:rsidRDefault="003829EF" w:rsidP="003829EF">
      <w:pPr>
        <w:rPr>
          <w:i/>
        </w:rPr>
      </w:pPr>
      <w:r>
        <w:rPr>
          <w:i/>
        </w:rPr>
        <w:tab/>
      </w:r>
      <w:r>
        <w:t xml:space="preserve">11.  </w:t>
      </w:r>
      <w:r w:rsidRPr="008504BE">
        <w:rPr>
          <w:b/>
          <w:i/>
        </w:rPr>
        <w:t>(Terms of Resolution).</w:t>
      </w:r>
    </w:p>
    <w:p w:rsidR="00120F82" w:rsidRDefault="00120F82" w:rsidP="003829EF"/>
    <w:p w:rsidR="00120F82" w:rsidRDefault="00120F82" w:rsidP="003829EF"/>
    <w:p w:rsidR="003829EF" w:rsidRDefault="003829EF" w:rsidP="003829EF">
      <w:r>
        <w:t>Adopted by affirmative vote of all the members of the</w:t>
      </w:r>
      <w:r w:rsidR="00120F82">
        <w:t xml:space="preserve"> </w:t>
      </w:r>
      <w:smartTag w:uri="urn:schemas-microsoft-com:office:smarttags" w:element="place">
        <w:smartTag w:uri="urn:schemas-microsoft-com:office:smarttags" w:element="PlaceName">
          <w:r w:rsidR="00120F82">
            <w:t>____________</w:t>
          </w:r>
        </w:smartTag>
        <w:r w:rsidR="00120F82">
          <w:t xml:space="preserve"> </w:t>
        </w:r>
        <w:smartTag w:uri="urn:schemas-microsoft-com:office:smarttags" w:element="PlaceType">
          <w:r>
            <w:t>Tow</w:t>
          </w:r>
          <w:r w:rsidR="00120F82">
            <w:t>nship</w:t>
          </w:r>
        </w:smartTag>
      </w:smartTag>
      <w:r w:rsidR="00120F82">
        <w:t xml:space="preserve"> </w:t>
      </w:r>
      <w:r>
        <w:t xml:space="preserve">Board of Supervisors this _________day of _______________20__. </w:t>
      </w:r>
    </w:p>
    <w:p w:rsidR="003829EF" w:rsidRDefault="003829EF" w:rsidP="003829EF"/>
    <w:p w:rsidR="003829EF" w:rsidRPr="00F1226F" w:rsidRDefault="00EB48AC" w:rsidP="003829EF">
      <w:r w:rsidRPr="00F1226F">
        <w:t xml:space="preserve">____________________ </w:t>
      </w:r>
      <w:r w:rsidR="003829EF" w:rsidRPr="00F1226F">
        <w:t>TOWN</w:t>
      </w:r>
      <w:r w:rsidRPr="00F1226F">
        <w:t>SHIP</w:t>
      </w:r>
      <w:r w:rsidR="00ED0898">
        <w:tab/>
      </w:r>
      <w:r w:rsidR="00ED0898">
        <w:tab/>
        <w:t>ATTEST:</w:t>
      </w:r>
    </w:p>
    <w:p w:rsidR="003829EF" w:rsidRDefault="003829EF" w:rsidP="003829EF"/>
    <w:p w:rsidR="003829EF" w:rsidRDefault="003829EF" w:rsidP="003829EF">
      <w:r>
        <w:t>By:</w:t>
      </w:r>
      <w:r w:rsidR="00EB48AC">
        <w:t xml:space="preserve"> _________________________</w:t>
      </w:r>
      <w:r w:rsidR="00EB48AC">
        <w:tab/>
      </w:r>
      <w:r w:rsidR="00EB48AC">
        <w:tab/>
      </w:r>
      <w:r w:rsidR="00EB48AC">
        <w:tab/>
      </w:r>
      <w:r>
        <w:t>By:</w:t>
      </w:r>
      <w:r w:rsidR="00EB48AC">
        <w:t xml:space="preserve"> _________________________</w:t>
      </w:r>
    </w:p>
    <w:p w:rsidR="003829EF" w:rsidRDefault="00EB48AC" w:rsidP="003829EF">
      <w:r>
        <w:t xml:space="preserve">      </w:t>
      </w:r>
      <w:r w:rsidR="003829EF">
        <w:t>Chairperson</w:t>
      </w:r>
      <w:r>
        <w:tab/>
      </w:r>
      <w:r>
        <w:tab/>
      </w:r>
      <w:r>
        <w:tab/>
      </w:r>
      <w:r>
        <w:tab/>
      </w:r>
      <w:r>
        <w:tab/>
        <w:t xml:space="preserve">       </w:t>
      </w:r>
      <w:r w:rsidR="003829EF">
        <w:t>Township Clerk</w:t>
      </w:r>
    </w:p>
    <w:p w:rsidR="00EB48AC" w:rsidRDefault="003829EF" w:rsidP="003829EF">
      <w:r>
        <w:t xml:space="preserve">      </w:t>
      </w:r>
      <w:r w:rsidR="00EB48AC">
        <w:t>Board of Supervisor</w:t>
      </w:r>
    </w:p>
    <w:p w:rsidR="00EB48AC" w:rsidRDefault="00EB48AC" w:rsidP="003829EF"/>
    <w:p w:rsidR="00ED0898" w:rsidRDefault="00ED0898" w:rsidP="003829EF"/>
    <w:p w:rsidR="00EB48AC" w:rsidRDefault="00EB48AC" w:rsidP="003829EF"/>
    <w:p w:rsidR="00EB48AC" w:rsidRDefault="00EB48AC" w:rsidP="003829EF"/>
    <w:p w:rsidR="003829EF" w:rsidRDefault="003829EF" w:rsidP="003829EF">
      <w:r>
        <w:t>Adopted by affirmative vote of the City Council of  ____________</w:t>
      </w:r>
      <w:r w:rsidR="00EB48AC">
        <w:t xml:space="preserve">   </w:t>
      </w:r>
      <w:r>
        <w:t>_, this _____</w:t>
      </w:r>
      <w:r w:rsidR="00EB48AC" w:rsidRPr="00EB48AC">
        <w:t xml:space="preserve"> </w:t>
      </w:r>
      <w:r w:rsidR="00EB48AC">
        <w:t>day of _______________20__.</w:t>
      </w:r>
    </w:p>
    <w:p w:rsidR="00EB48AC" w:rsidRDefault="00EB48AC" w:rsidP="003829EF"/>
    <w:p w:rsidR="003829EF" w:rsidRDefault="003829EF" w:rsidP="003829EF">
      <w:r w:rsidRPr="00F1226F">
        <w:t>CITY OF</w:t>
      </w:r>
      <w:r>
        <w:t xml:space="preserve"> _________________</w:t>
      </w:r>
      <w:r w:rsidR="00EB48AC">
        <w:t>___</w:t>
      </w:r>
      <w:r w:rsidR="00EB48AC">
        <w:tab/>
      </w:r>
      <w:r w:rsidR="00EB48AC">
        <w:tab/>
      </w:r>
      <w:r w:rsidR="00EB48AC">
        <w:tab/>
      </w:r>
      <w:r>
        <w:t>ATTEST:</w:t>
      </w:r>
    </w:p>
    <w:p w:rsidR="003829EF" w:rsidRDefault="003829EF" w:rsidP="003829EF"/>
    <w:p w:rsidR="00EB48AC" w:rsidRDefault="00EB48AC" w:rsidP="00EB48AC">
      <w:r>
        <w:t>By: _________________________</w:t>
      </w:r>
      <w:r>
        <w:tab/>
      </w:r>
      <w:r>
        <w:tab/>
      </w:r>
      <w:r>
        <w:tab/>
        <w:t>By: _________________________</w:t>
      </w:r>
    </w:p>
    <w:p w:rsidR="003829EF" w:rsidRDefault="00EB48AC" w:rsidP="003829EF">
      <w:r>
        <w:t xml:space="preserve">      </w:t>
      </w:r>
      <w:r w:rsidR="003829EF">
        <w:t>Mayor</w:t>
      </w:r>
      <w:r>
        <w:tab/>
      </w:r>
      <w:r>
        <w:tab/>
      </w:r>
      <w:r>
        <w:tab/>
      </w:r>
      <w:r>
        <w:tab/>
      </w:r>
      <w:r>
        <w:tab/>
      </w:r>
      <w:r>
        <w:tab/>
      </w:r>
      <w:r w:rsidR="003829EF">
        <w:t xml:space="preserve">      City Administrator</w:t>
      </w:r>
    </w:p>
    <w:p w:rsidR="003829EF" w:rsidRDefault="003829EF" w:rsidP="003829EF">
      <w:r>
        <w:tab/>
      </w:r>
      <w:r>
        <w:tab/>
        <w:t xml:space="preserve">                                                </w:t>
      </w:r>
    </w:p>
    <w:p w:rsidR="003829EF" w:rsidRDefault="003829EF" w:rsidP="003829EF"/>
    <w:p w:rsidR="00EB48AC" w:rsidRDefault="00EB48AC" w:rsidP="003829EF"/>
    <w:p w:rsidR="003829EF" w:rsidRDefault="00EB48AC" w:rsidP="003829EF">
      <w:r>
        <w:t xml:space="preserve">Approved this ____day of ______________ </w:t>
      </w:r>
      <w:r w:rsidR="003829EF">
        <w:t>20__</w:t>
      </w:r>
    </w:p>
    <w:p w:rsidR="003829EF" w:rsidRDefault="003829EF" w:rsidP="003829EF"/>
    <w:p w:rsidR="003829EF" w:rsidRDefault="003829EF" w:rsidP="003829EF"/>
    <w:p w:rsidR="003829EF" w:rsidRDefault="003829EF" w:rsidP="003829EF"/>
    <w:p w:rsidR="003829EF" w:rsidRDefault="003829EF" w:rsidP="003829EF"/>
    <w:p w:rsidR="003829EF" w:rsidRDefault="003829EF" w:rsidP="003829EF"/>
    <w:p w:rsidR="003829EF" w:rsidRPr="00425E72" w:rsidRDefault="003829EF" w:rsidP="003829EF">
      <w:pPr>
        <w:rPr>
          <w:color w:val="FF0000"/>
        </w:rPr>
      </w:pPr>
      <w:r w:rsidRPr="00425E72">
        <w:rPr>
          <w:color w:val="FF0000"/>
        </w:rPr>
        <w:t xml:space="preserve">This sample agreement is for discussion purposes only.  Since an orderly annexation agreement is a binding contract among the parties, please consult with appropriate legal counsel prior to adoption. </w:t>
      </w:r>
    </w:p>
    <w:p w:rsidR="003829EF" w:rsidRDefault="003829EF" w:rsidP="003829EF"/>
    <w:p w:rsidR="00184631" w:rsidRDefault="00184631" w:rsidP="003829EF"/>
    <w:p w:rsidR="00425E72" w:rsidRDefault="00425E72" w:rsidP="003829EF"/>
    <w:p w:rsidR="00425E72" w:rsidRDefault="00425E72" w:rsidP="003829EF"/>
    <w:p w:rsidR="00425E72" w:rsidRDefault="00425E72" w:rsidP="003829EF"/>
    <w:p w:rsidR="00184631" w:rsidRDefault="00184631" w:rsidP="003829EF"/>
    <w:p w:rsidR="00184631" w:rsidRPr="00095851" w:rsidRDefault="00184631" w:rsidP="00184631">
      <w:pPr>
        <w:rPr>
          <w:i/>
          <w:sz w:val="22"/>
          <w:szCs w:val="22"/>
          <w:u w:val="single"/>
        </w:rPr>
      </w:pPr>
      <w:r w:rsidRPr="00095851">
        <w:rPr>
          <w:i/>
          <w:sz w:val="22"/>
          <w:szCs w:val="22"/>
          <w:u w:val="single"/>
        </w:rPr>
        <w:t>Municipal Boundary Adjustment Unit Contact</w:t>
      </w:r>
    </w:p>
    <w:p w:rsidR="00587605" w:rsidRDefault="00184631" w:rsidP="00184631">
      <w:pPr>
        <w:rPr>
          <w:i/>
          <w:sz w:val="22"/>
          <w:szCs w:val="22"/>
        </w:rPr>
      </w:pPr>
      <w:r w:rsidRPr="00095851">
        <w:rPr>
          <w:i/>
          <w:sz w:val="22"/>
          <w:szCs w:val="22"/>
        </w:rPr>
        <w:t>Star Holman</w:t>
      </w:r>
      <w:r w:rsidRPr="00095851">
        <w:rPr>
          <w:i/>
          <w:sz w:val="22"/>
          <w:szCs w:val="22"/>
        </w:rPr>
        <w:tab/>
      </w:r>
      <w:hyperlink r:id="rId6" w:history="1">
        <w:r w:rsidRPr="00095851">
          <w:rPr>
            <w:rStyle w:val="Hyperlink"/>
            <w:i/>
            <w:sz w:val="22"/>
            <w:szCs w:val="22"/>
          </w:rPr>
          <w:t>star.holman@state.mn.us</w:t>
        </w:r>
      </w:hyperlink>
      <w:r>
        <w:rPr>
          <w:i/>
          <w:sz w:val="22"/>
          <w:szCs w:val="22"/>
        </w:rPr>
        <w:t xml:space="preserve">   </w:t>
      </w:r>
      <w:r w:rsidRPr="00095851">
        <w:rPr>
          <w:i/>
          <w:sz w:val="22"/>
          <w:szCs w:val="22"/>
        </w:rPr>
        <w:t xml:space="preserve"> 651-361-7909</w:t>
      </w:r>
    </w:p>
    <w:p w:rsidR="00184631" w:rsidRPr="00095851" w:rsidRDefault="00184631" w:rsidP="00184631">
      <w:pPr>
        <w:rPr>
          <w:i/>
          <w:sz w:val="22"/>
          <w:szCs w:val="22"/>
        </w:rPr>
      </w:pPr>
      <w:r w:rsidRPr="00095851">
        <w:rPr>
          <w:i/>
          <w:sz w:val="22"/>
          <w:szCs w:val="22"/>
        </w:rPr>
        <w:t>(Ju</w:t>
      </w:r>
      <w:r w:rsidR="00587605">
        <w:rPr>
          <w:i/>
          <w:sz w:val="22"/>
          <w:szCs w:val="22"/>
        </w:rPr>
        <w:t>ly 2019</w:t>
      </w:r>
      <w:bookmarkStart w:id="0" w:name="_GoBack"/>
      <w:bookmarkEnd w:id="0"/>
      <w:r w:rsidRPr="00095851">
        <w:rPr>
          <w:i/>
          <w:sz w:val="22"/>
          <w:szCs w:val="22"/>
        </w:rPr>
        <w:t>)</w:t>
      </w:r>
    </w:p>
    <w:p w:rsidR="003829EF" w:rsidRDefault="003829EF" w:rsidP="00184631">
      <w:pPr>
        <w:ind w:left="720"/>
      </w:pPr>
    </w:p>
    <w:sectPr w:rsidR="003829EF" w:rsidSect="00184631">
      <w:pgSz w:w="12240" w:h="15840"/>
      <w:pgMar w:top="1152"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794A" w:rsidRDefault="0032794A">
      <w:r>
        <w:separator/>
      </w:r>
    </w:p>
  </w:endnote>
  <w:endnote w:type="continuationSeparator" w:id="0">
    <w:p w:rsidR="0032794A" w:rsidRDefault="00327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794A" w:rsidRDefault="0032794A">
      <w:r>
        <w:separator/>
      </w:r>
    </w:p>
  </w:footnote>
  <w:footnote w:type="continuationSeparator" w:id="0">
    <w:p w:rsidR="0032794A" w:rsidRDefault="0032794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LE0sjC1NDa3tDBU0lEKTi0uzszPAykwrAUAXNTWLywAAAA="/>
  </w:docVars>
  <w:rsids>
    <w:rsidRoot w:val="007A2DC8"/>
    <w:rsid w:val="00006CF7"/>
    <w:rsid w:val="00017BDA"/>
    <w:rsid w:val="0007799A"/>
    <w:rsid w:val="00095B40"/>
    <w:rsid w:val="000E41D6"/>
    <w:rsid w:val="00120F82"/>
    <w:rsid w:val="001664D6"/>
    <w:rsid w:val="0018098F"/>
    <w:rsid w:val="00184631"/>
    <w:rsid w:val="002434EA"/>
    <w:rsid w:val="00260BC3"/>
    <w:rsid w:val="002902CD"/>
    <w:rsid w:val="0029212C"/>
    <w:rsid w:val="002A094F"/>
    <w:rsid w:val="003226C2"/>
    <w:rsid w:val="0032794A"/>
    <w:rsid w:val="00341AC1"/>
    <w:rsid w:val="00352ED5"/>
    <w:rsid w:val="00355701"/>
    <w:rsid w:val="00371B87"/>
    <w:rsid w:val="003829EF"/>
    <w:rsid w:val="003B023A"/>
    <w:rsid w:val="003C5016"/>
    <w:rsid w:val="003D3511"/>
    <w:rsid w:val="003D4875"/>
    <w:rsid w:val="003F5E06"/>
    <w:rsid w:val="00402313"/>
    <w:rsid w:val="00421038"/>
    <w:rsid w:val="00425E72"/>
    <w:rsid w:val="00427866"/>
    <w:rsid w:val="00460A2D"/>
    <w:rsid w:val="0047053E"/>
    <w:rsid w:val="004C370E"/>
    <w:rsid w:val="004C481B"/>
    <w:rsid w:val="004D2C6C"/>
    <w:rsid w:val="00513BDF"/>
    <w:rsid w:val="00520EFB"/>
    <w:rsid w:val="00522BE0"/>
    <w:rsid w:val="00531114"/>
    <w:rsid w:val="00536CF8"/>
    <w:rsid w:val="005428A4"/>
    <w:rsid w:val="00575B86"/>
    <w:rsid w:val="00587605"/>
    <w:rsid w:val="005B3BD2"/>
    <w:rsid w:val="005F29F6"/>
    <w:rsid w:val="0060415F"/>
    <w:rsid w:val="00604DFF"/>
    <w:rsid w:val="006410F3"/>
    <w:rsid w:val="00646307"/>
    <w:rsid w:val="006B5721"/>
    <w:rsid w:val="006D3219"/>
    <w:rsid w:val="007009E9"/>
    <w:rsid w:val="00702F80"/>
    <w:rsid w:val="00741B66"/>
    <w:rsid w:val="007431D1"/>
    <w:rsid w:val="00755370"/>
    <w:rsid w:val="007659F2"/>
    <w:rsid w:val="007A2DC8"/>
    <w:rsid w:val="007A6BC9"/>
    <w:rsid w:val="007C62C3"/>
    <w:rsid w:val="007D7DE4"/>
    <w:rsid w:val="007F522F"/>
    <w:rsid w:val="008018DC"/>
    <w:rsid w:val="008038DB"/>
    <w:rsid w:val="00834C66"/>
    <w:rsid w:val="0084124E"/>
    <w:rsid w:val="008504BE"/>
    <w:rsid w:val="00851867"/>
    <w:rsid w:val="008645B2"/>
    <w:rsid w:val="008A5D05"/>
    <w:rsid w:val="008E417D"/>
    <w:rsid w:val="008F0ACE"/>
    <w:rsid w:val="00906000"/>
    <w:rsid w:val="0092489F"/>
    <w:rsid w:val="00994405"/>
    <w:rsid w:val="009C5781"/>
    <w:rsid w:val="00AB2A28"/>
    <w:rsid w:val="00AB4646"/>
    <w:rsid w:val="00AB6539"/>
    <w:rsid w:val="00AF6FBA"/>
    <w:rsid w:val="00B309C5"/>
    <w:rsid w:val="00B33F3D"/>
    <w:rsid w:val="00B468B0"/>
    <w:rsid w:val="00B94ACD"/>
    <w:rsid w:val="00B978E4"/>
    <w:rsid w:val="00BA1AD6"/>
    <w:rsid w:val="00BA7062"/>
    <w:rsid w:val="00BF046B"/>
    <w:rsid w:val="00C13354"/>
    <w:rsid w:val="00C176A3"/>
    <w:rsid w:val="00C226C4"/>
    <w:rsid w:val="00D06131"/>
    <w:rsid w:val="00D6750D"/>
    <w:rsid w:val="00DB0293"/>
    <w:rsid w:val="00DF67FD"/>
    <w:rsid w:val="00E028A1"/>
    <w:rsid w:val="00E359DA"/>
    <w:rsid w:val="00E43217"/>
    <w:rsid w:val="00E47389"/>
    <w:rsid w:val="00EB48AC"/>
    <w:rsid w:val="00ED0898"/>
    <w:rsid w:val="00ED6BE3"/>
    <w:rsid w:val="00EF037C"/>
    <w:rsid w:val="00EF6E1E"/>
    <w:rsid w:val="00F1226F"/>
    <w:rsid w:val="00F2500F"/>
    <w:rsid w:val="00F522C7"/>
    <w:rsid w:val="00F60B34"/>
    <w:rsid w:val="00F62699"/>
    <w:rsid w:val="00F738D0"/>
    <w:rsid w:val="00F751A7"/>
    <w:rsid w:val="00FE682E"/>
    <w:rsid w:val="00FF6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State"/>
  <w:shapeDefaults>
    <o:shapedefaults v:ext="edit" spidmax="7169"/>
    <o:shapelayout v:ext="edit">
      <o:idmap v:ext="edit" data="1"/>
    </o:shapelayout>
  </w:shapeDefaults>
  <w:decimalSymbol w:val="."/>
  <w:listSeparator w:val=","/>
  <w14:docId w14:val="01BCBC10"/>
  <w15:chartTrackingRefBased/>
  <w15:docId w15:val="{0A0950EC-E8C1-46B9-A1A1-4A8E182AC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468B0"/>
    <w:pPr>
      <w:tabs>
        <w:tab w:val="center" w:pos="4320"/>
        <w:tab w:val="right" w:pos="8640"/>
      </w:tabs>
    </w:pPr>
  </w:style>
  <w:style w:type="paragraph" w:styleId="Footer">
    <w:name w:val="footer"/>
    <w:basedOn w:val="Normal"/>
    <w:rsid w:val="00B468B0"/>
    <w:pPr>
      <w:tabs>
        <w:tab w:val="center" w:pos="4320"/>
        <w:tab w:val="right" w:pos="8640"/>
      </w:tabs>
    </w:pPr>
  </w:style>
  <w:style w:type="paragraph" w:styleId="BalloonText">
    <w:name w:val="Balloon Text"/>
    <w:basedOn w:val="Normal"/>
    <w:semiHidden/>
    <w:rsid w:val="00B468B0"/>
    <w:rPr>
      <w:rFonts w:ascii="Tahoma" w:hAnsi="Tahoma" w:cs="Tahoma"/>
      <w:sz w:val="16"/>
      <w:szCs w:val="16"/>
    </w:rPr>
  </w:style>
  <w:style w:type="character" w:styleId="Hyperlink">
    <w:name w:val="Hyperlink"/>
    <w:basedOn w:val="DefaultParagraphFont"/>
    <w:rsid w:val="002921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tar.holman@state.mn.us"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982</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IN THE MATTER OF THE JOINT RESOLUITON OF THE TOWN OF xxxxxxx AND THE CITY OF xxxxxxxxxxxx</vt:lpstr>
    </vt:vector>
  </TitlesOfParts>
  <Company>Minnesota Planning</Company>
  <LinksUpToDate>false</LinksUpToDate>
  <CharactersWithSpaces>6567</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MATTER OF THE JOINT RESOLUITON OF THE TOWN OF xxxxxxx AND THE CITY OF xxxxxxxxxxxx</dc:title>
  <dc:subject/>
  <dc:creator>Staffer</dc:creator>
  <cp:keywords/>
  <dc:description/>
  <cp:lastModifiedBy>Holman, Star (OAH)</cp:lastModifiedBy>
  <cp:revision>4</cp:revision>
  <cp:lastPrinted>2011-06-22T16:39:00Z</cp:lastPrinted>
  <dcterms:created xsi:type="dcterms:W3CDTF">2017-06-09T12:29:00Z</dcterms:created>
  <dcterms:modified xsi:type="dcterms:W3CDTF">2019-07-08T16:39:00Z</dcterms:modified>
</cp:coreProperties>
</file>